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788" w:rsidRPr="001C653A" w:rsidRDefault="00B27788" w:rsidP="00B27788">
      <w:pPr>
        <w:ind w:left="7090" w:firstLine="709"/>
        <w:jc w:val="center"/>
        <w:rPr>
          <w:rFonts w:ascii="Arial" w:hAnsi="Arial" w:cs="Arial"/>
          <w:b/>
          <w:color w:val="FFFFFF"/>
          <w:sz w:val="18"/>
          <w:szCs w:val="18"/>
        </w:rPr>
      </w:pPr>
      <w:r w:rsidRPr="001C653A">
        <w:rPr>
          <w:rFonts w:ascii="Arial" w:hAnsi="Arial" w:cs="Arial"/>
          <w:b/>
          <w:color w:val="FFFFFF"/>
          <w:sz w:val="18"/>
          <w:szCs w:val="18"/>
        </w:rPr>
        <w:t>14.04.2011 tarih ve 488/1 sayılı Enstitü Yönetim Kurulu Karar Eki</w:t>
      </w:r>
    </w:p>
    <w:p w:rsidR="00C8155F" w:rsidRPr="001C653A" w:rsidRDefault="0004366C" w:rsidP="007446EC">
      <w:pPr>
        <w:jc w:val="center"/>
        <w:rPr>
          <w:rFonts w:ascii="Arial" w:hAnsi="Arial" w:cs="Arial"/>
          <w:b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</w:rPr>
        <w:t>T.C.</w:t>
      </w:r>
    </w:p>
    <w:p w:rsidR="0004366C" w:rsidRPr="001C653A" w:rsidRDefault="0004366C" w:rsidP="007446EC">
      <w:pPr>
        <w:jc w:val="center"/>
        <w:rPr>
          <w:rFonts w:ascii="Arial" w:hAnsi="Arial" w:cs="Arial"/>
          <w:b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</w:rPr>
        <w:t>MUĞLA</w:t>
      </w:r>
      <w:r w:rsidR="00CA4933" w:rsidRPr="001C653A">
        <w:rPr>
          <w:rFonts w:ascii="Arial" w:hAnsi="Arial" w:cs="Arial"/>
          <w:b/>
          <w:sz w:val="18"/>
          <w:szCs w:val="18"/>
        </w:rPr>
        <w:t xml:space="preserve"> SITKI KOÇMAN</w:t>
      </w:r>
      <w:r w:rsidRPr="001C653A">
        <w:rPr>
          <w:rFonts w:ascii="Arial" w:hAnsi="Arial" w:cs="Arial"/>
          <w:b/>
          <w:sz w:val="18"/>
          <w:szCs w:val="18"/>
        </w:rPr>
        <w:t xml:space="preserve"> ÜNİVERSİTESİ</w:t>
      </w:r>
    </w:p>
    <w:p w:rsidR="0004366C" w:rsidRPr="001C653A" w:rsidRDefault="00DB1ECA" w:rsidP="007446EC">
      <w:pPr>
        <w:jc w:val="center"/>
        <w:rPr>
          <w:rFonts w:ascii="Arial" w:hAnsi="Arial" w:cs="Arial"/>
          <w:b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</w:rPr>
        <w:t>EĞİTİM</w:t>
      </w:r>
      <w:r w:rsidR="0004366C" w:rsidRPr="001C653A">
        <w:rPr>
          <w:rFonts w:ascii="Arial" w:hAnsi="Arial" w:cs="Arial"/>
          <w:b/>
          <w:sz w:val="18"/>
          <w:szCs w:val="18"/>
        </w:rPr>
        <w:t xml:space="preserve"> BİLİMLERİ ENSTİTÜSÜ</w:t>
      </w:r>
    </w:p>
    <w:p w:rsidR="0004366C" w:rsidRPr="001C653A" w:rsidRDefault="00723A12" w:rsidP="007446EC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İNŞAAT MÜHENDİSLİĞİ </w:t>
      </w:r>
      <w:r w:rsidR="0004366C" w:rsidRPr="001C653A">
        <w:rPr>
          <w:rFonts w:ascii="Arial" w:hAnsi="Arial" w:cs="Arial"/>
          <w:b/>
          <w:sz w:val="18"/>
          <w:szCs w:val="18"/>
        </w:rPr>
        <w:t>ANABİLİM DALI</w:t>
      </w:r>
    </w:p>
    <w:p w:rsidR="0004366C" w:rsidRPr="001C653A" w:rsidRDefault="00BD7CC2" w:rsidP="007446EC">
      <w:pPr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</w:t>
      </w:r>
      <w:r w:rsidR="007E606C">
        <w:rPr>
          <w:rFonts w:ascii="Arial" w:hAnsi="Arial" w:cs="Arial"/>
          <w:b/>
          <w:sz w:val="18"/>
          <w:szCs w:val="18"/>
        </w:rPr>
        <w:t>2</w:t>
      </w:r>
      <w:r w:rsidR="00B775E0">
        <w:rPr>
          <w:rFonts w:ascii="Arial" w:hAnsi="Arial" w:cs="Arial"/>
          <w:b/>
          <w:sz w:val="18"/>
          <w:szCs w:val="18"/>
        </w:rPr>
        <w:t>2</w:t>
      </w:r>
      <w:r w:rsidR="0004366C" w:rsidRPr="001C653A">
        <w:rPr>
          <w:rFonts w:ascii="Arial" w:hAnsi="Arial" w:cs="Arial"/>
          <w:b/>
          <w:sz w:val="18"/>
          <w:szCs w:val="18"/>
        </w:rPr>
        <w:t>-20</w:t>
      </w:r>
      <w:r w:rsidR="007E606C">
        <w:rPr>
          <w:rFonts w:ascii="Arial" w:hAnsi="Arial" w:cs="Arial"/>
          <w:b/>
          <w:sz w:val="18"/>
          <w:szCs w:val="18"/>
        </w:rPr>
        <w:t>2</w:t>
      </w:r>
      <w:r w:rsidR="00B775E0">
        <w:rPr>
          <w:rFonts w:ascii="Arial" w:hAnsi="Arial" w:cs="Arial"/>
          <w:b/>
          <w:sz w:val="18"/>
          <w:szCs w:val="18"/>
        </w:rPr>
        <w:t>3</w:t>
      </w:r>
      <w:r w:rsidR="0006197C" w:rsidRPr="001C653A">
        <w:rPr>
          <w:rFonts w:ascii="Arial" w:hAnsi="Arial" w:cs="Arial"/>
          <w:b/>
          <w:sz w:val="18"/>
          <w:szCs w:val="18"/>
        </w:rPr>
        <w:t xml:space="preserve"> EĞİTİM-ÖĞRETİM YILI</w:t>
      </w:r>
      <w:r w:rsidR="00B775E0">
        <w:rPr>
          <w:rFonts w:ascii="Arial" w:hAnsi="Arial" w:cs="Arial"/>
          <w:b/>
          <w:sz w:val="18"/>
          <w:szCs w:val="18"/>
        </w:rPr>
        <w:t xml:space="preserve"> BAHAR</w:t>
      </w:r>
      <w:r w:rsidR="001C653A" w:rsidRPr="001C653A">
        <w:rPr>
          <w:rFonts w:ascii="Arial" w:hAnsi="Arial" w:cs="Arial"/>
          <w:b/>
          <w:sz w:val="18"/>
          <w:szCs w:val="18"/>
        </w:rPr>
        <w:t xml:space="preserve"> </w:t>
      </w:r>
      <w:r w:rsidR="0004366C" w:rsidRPr="001C653A">
        <w:rPr>
          <w:rFonts w:ascii="Arial" w:hAnsi="Arial" w:cs="Arial"/>
          <w:b/>
          <w:sz w:val="18"/>
          <w:szCs w:val="18"/>
        </w:rPr>
        <w:t>YARIYILI</w:t>
      </w:r>
      <w:r w:rsidR="007446EC" w:rsidRPr="001C653A">
        <w:rPr>
          <w:rFonts w:ascii="Arial" w:hAnsi="Arial" w:cs="Arial"/>
          <w:b/>
          <w:sz w:val="18"/>
          <w:szCs w:val="18"/>
        </w:rPr>
        <w:t xml:space="preserve"> SINAV PROGRAMI</w:t>
      </w:r>
    </w:p>
    <w:tbl>
      <w:tblPr>
        <w:tblpPr w:leftFromText="141" w:rightFromText="141" w:vertAnchor="text" w:horzAnchor="margin" w:tblpXSpec="center" w:tblpY="85"/>
        <w:tblW w:w="582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24"/>
        <w:gridCol w:w="2839"/>
        <w:gridCol w:w="2556"/>
        <w:gridCol w:w="1134"/>
        <w:gridCol w:w="851"/>
        <w:gridCol w:w="1702"/>
        <w:gridCol w:w="1131"/>
        <w:gridCol w:w="851"/>
        <w:gridCol w:w="1138"/>
        <w:gridCol w:w="847"/>
        <w:gridCol w:w="711"/>
        <w:gridCol w:w="707"/>
        <w:gridCol w:w="707"/>
      </w:tblGrid>
      <w:tr w:rsidR="00BC7A65" w:rsidRPr="001C653A" w:rsidTr="00BC7A65">
        <w:trPr>
          <w:trHeight w:val="330"/>
        </w:trPr>
        <w:tc>
          <w:tcPr>
            <w:tcW w:w="1216" w:type="pct"/>
            <w:gridSpan w:val="2"/>
            <w:vMerge w:val="restart"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Dersin</w:t>
            </w:r>
          </w:p>
        </w:tc>
        <w:tc>
          <w:tcPr>
            <w:tcW w:w="784" w:type="pct"/>
            <w:vMerge w:val="restart"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Görevlendirilen Öğretim Üye</w:t>
            </w:r>
            <w:r w:rsidR="00501728" w:rsidRPr="001C653A">
              <w:rPr>
                <w:rFonts w:ascii="Arial" w:hAnsi="Arial" w:cs="Arial"/>
                <w:b/>
                <w:sz w:val="18"/>
                <w:szCs w:val="18"/>
              </w:rPr>
              <w:t>si</w:t>
            </w:r>
          </w:p>
        </w:tc>
        <w:tc>
          <w:tcPr>
            <w:tcW w:w="1131" w:type="pct"/>
            <w:gridSpan w:val="3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Ara Sınav</w:t>
            </w:r>
          </w:p>
        </w:tc>
        <w:tc>
          <w:tcPr>
            <w:tcW w:w="608" w:type="pct"/>
            <w:gridSpan w:val="2"/>
            <w:vMerge w:val="restart"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Yarıyıl Sonu Sınavı</w:t>
            </w:r>
          </w:p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Final</w:t>
            </w:r>
          </w:p>
        </w:tc>
        <w:tc>
          <w:tcPr>
            <w:tcW w:w="609" w:type="pct"/>
            <w:gridSpan w:val="2"/>
            <w:vMerge w:val="restart"/>
            <w:vAlign w:val="center"/>
          </w:tcPr>
          <w:p w:rsidR="002A5504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Bütünleme</w:t>
            </w:r>
          </w:p>
          <w:p w:rsidR="00FA12D0" w:rsidRPr="001C653A" w:rsidRDefault="002A5504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A12D0" w:rsidRPr="001C653A">
              <w:rPr>
                <w:rFonts w:ascii="Arial" w:hAnsi="Arial" w:cs="Arial"/>
                <w:b/>
                <w:sz w:val="18"/>
                <w:szCs w:val="18"/>
              </w:rPr>
              <w:t>Sınavı</w:t>
            </w:r>
          </w:p>
        </w:tc>
        <w:tc>
          <w:tcPr>
            <w:tcW w:w="652" w:type="pct"/>
            <w:gridSpan w:val="3"/>
            <w:vMerge w:val="restart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Yarıyıl Sonu Başarı Notu Katkı Oranları</w:t>
            </w:r>
          </w:p>
        </w:tc>
      </w:tr>
      <w:tr w:rsidR="00BC7A65" w:rsidRPr="001C653A" w:rsidTr="00BC7A65">
        <w:trPr>
          <w:trHeight w:val="330"/>
        </w:trPr>
        <w:tc>
          <w:tcPr>
            <w:tcW w:w="1216" w:type="pct"/>
            <w:gridSpan w:val="2"/>
            <w:vMerge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84" w:type="pct"/>
            <w:vMerge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9" w:type="pct"/>
            <w:gridSpan w:val="2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Vize</w:t>
            </w:r>
          </w:p>
        </w:tc>
        <w:tc>
          <w:tcPr>
            <w:tcW w:w="522" w:type="pct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Ödev</w:t>
            </w:r>
          </w:p>
        </w:tc>
        <w:tc>
          <w:tcPr>
            <w:tcW w:w="608" w:type="pct"/>
            <w:gridSpan w:val="2"/>
            <w:vMerge/>
            <w:shd w:val="clear" w:color="auto" w:fill="auto"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9" w:type="pct"/>
            <w:gridSpan w:val="2"/>
            <w:vMerge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52" w:type="pct"/>
            <w:gridSpan w:val="3"/>
            <w:vMerge/>
            <w:vAlign w:val="center"/>
          </w:tcPr>
          <w:p w:rsidR="00FA12D0" w:rsidRPr="001C653A" w:rsidRDefault="00FA12D0" w:rsidP="00EA6C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C7A65" w:rsidRPr="001C653A" w:rsidTr="00BC7A65">
        <w:trPr>
          <w:trHeight w:val="570"/>
        </w:trPr>
        <w:tc>
          <w:tcPr>
            <w:tcW w:w="345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Kodu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Adı</w:t>
            </w:r>
          </w:p>
        </w:tc>
        <w:tc>
          <w:tcPr>
            <w:tcW w:w="784" w:type="pct"/>
            <w:vMerge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48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Tarih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FA12D0" w:rsidRDefault="001338B6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Baş.T</w:t>
            </w:r>
            <w:r w:rsidR="00FA12D0" w:rsidRPr="001C653A">
              <w:rPr>
                <w:rFonts w:ascii="Arial" w:hAnsi="Arial" w:cs="Arial"/>
                <w:b/>
                <w:sz w:val="18"/>
                <w:szCs w:val="18"/>
              </w:rPr>
              <w:t>arihi</w:t>
            </w:r>
            <w:proofErr w:type="spellEnd"/>
          </w:p>
          <w:p w:rsidR="001338B6" w:rsidRPr="001C653A" w:rsidRDefault="001338B6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it. Tarihi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Tarih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Tarih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501728" w:rsidRPr="001C653A" w:rsidRDefault="00501728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Vize</w:t>
            </w:r>
          </w:p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(%)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Ödev</w:t>
            </w:r>
          </w:p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(%)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501728" w:rsidRPr="001C653A" w:rsidRDefault="00501728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Final</w:t>
            </w:r>
          </w:p>
          <w:p w:rsidR="00FA12D0" w:rsidRPr="001C653A" w:rsidRDefault="00FA12D0" w:rsidP="00FA12D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C653A">
              <w:rPr>
                <w:rFonts w:ascii="Arial" w:hAnsi="Arial" w:cs="Arial"/>
                <w:b/>
                <w:sz w:val="18"/>
                <w:szCs w:val="18"/>
              </w:rPr>
              <w:t>(%)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FBE 5080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RESEARCH METHODS AND SCIENTIFIC ETHIC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. Üyesi H. Serra ALTINOLUK</w:t>
            </w:r>
          </w:p>
        </w:tc>
        <w:tc>
          <w:tcPr>
            <w:tcW w:w="348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1.05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6:30-17:30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20.06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0:30-11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06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0:20-11:20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FBE 5550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PROJECT DEVELOPMENT AND MANAGEMENT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A63592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Prof. Dr. Deniz ÜLGEN</w:t>
            </w:r>
            <w:r w:rsidR="00BC7A65">
              <w:rPr>
                <w:rFonts w:ascii="Arial" w:hAnsi="Arial" w:cs="Arial"/>
                <w:color w:val="000000"/>
                <w:sz w:val="18"/>
                <w:szCs w:val="18"/>
              </w:rPr>
              <w:br/>
              <w:t>Doç. Dr. Ahmet Deniz BAŞ</w:t>
            </w:r>
          </w:p>
          <w:p w:rsidR="00BC7A65" w:rsidRPr="00833978" w:rsidRDefault="00BC7A65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 Üyesi Fatih PİŞKİN</w:t>
            </w:r>
          </w:p>
        </w:tc>
        <w:tc>
          <w:tcPr>
            <w:tcW w:w="348" w:type="pct"/>
            <w:shd w:val="clear" w:color="auto" w:fill="auto"/>
            <w:vAlign w:val="center"/>
          </w:tcPr>
          <w:p w:rsidR="00A63592" w:rsidRPr="00833978" w:rsidRDefault="000028B9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  <w:r w:rsidR="00BC7A65">
              <w:rPr>
                <w:rFonts w:ascii="Arial" w:hAnsi="Arial" w:cs="Arial"/>
                <w:sz w:val="18"/>
                <w:szCs w:val="18"/>
              </w:rPr>
              <w:t xml:space="preserve">.04.2023 </w:t>
            </w:r>
            <w:r w:rsidR="00833978">
              <w:rPr>
                <w:rFonts w:ascii="Arial" w:hAnsi="Arial" w:cs="Arial"/>
                <w:sz w:val="18"/>
                <w:szCs w:val="18"/>
              </w:rPr>
              <w:t>25.04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 xml:space="preserve">09:00 </w:t>
            </w:r>
            <w:r w:rsidR="00483E2A">
              <w:rPr>
                <w:rFonts w:ascii="Arial" w:hAnsi="Arial" w:cs="Arial"/>
                <w:sz w:val="18"/>
                <w:szCs w:val="18"/>
              </w:rPr>
              <w:t>23:59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06.2023 16.06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 xml:space="preserve">09:00 </w:t>
            </w:r>
            <w:r w:rsidR="00483E2A">
              <w:rPr>
                <w:rFonts w:ascii="Arial" w:hAnsi="Arial" w:cs="Arial"/>
                <w:sz w:val="18"/>
                <w:szCs w:val="18"/>
              </w:rPr>
              <w:t>23:59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.07.2023 05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 xml:space="preserve">09:00 </w:t>
            </w:r>
            <w:r w:rsidR="00483E2A">
              <w:rPr>
                <w:rFonts w:ascii="Arial" w:hAnsi="Arial" w:cs="Arial"/>
                <w:sz w:val="18"/>
                <w:szCs w:val="18"/>
              </w:rPr>
              <w:t>23:59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833978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CE 5508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COASTAL SEDIMENTATION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Prof. Dr. Murat GÜL</w:t>
            </w:r>
          </w:p>
        </w:tc>
        <w:tc>
          <w:tcPr>
            <w:tcW w:w="348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24.04.2023,</w:t>
            </w:r>
            <w:r w:rsidR="000F3A8B" w:rsidRPr="008339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3978">
              <w:rPr>
                <w:rFonts w:ascii="Arial" w:hAnsi="Arial" w:cs="Arial"/>
                <w:sz w:val="18"/>
                <w:szCs w:val="18"/>
              </w:rPr>
              <w:t>08:00</w:t>
            </w:r>
            <w:r w:rsidR="00833978">
              <w:rPr>
                <w:rFonts w:ascii="Arial" w:hAnsi="Arial" w:cs="Arial"/>
                <w:sz w:val="18"/>
                <w:szCs w:val="18"/>
              </w:rPr>
              <w:br/>
            </w:r>
            <w:r w:rsidRPr="00833978">
              <w:rPr>
                <w:rFonts w:ascii="Arial" w:hAnsi="Arial" w:cs="Arial"/>
                <w:sz w:val="18"/>
                <w:szCs w:val="18"/>
              </w:rPr>
              <w:t>08.05.2023, 08:00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9.06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3:30-15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06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3:30-15:30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CE 5511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GEOTECHNICS IN PRACTICE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A63592" w:rsidRPr="00833978" w:rsidRDefault="00A63592" w:rsidP="00A6359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33978">
              <w:rPr>
                <w:rFonts w:ascii="Arial" w:hAnsi="Arial" w:cs="Arial"/>
                <w:color w:val="000000"/>
                <w:sz w:val="18"/>
                <w:szCs w:val="18"/>
              </w:rPr>
              <w:t>Prof. Dr. Deniz ÜLGEN</w:t>
            </w:r>
          </w:p>
        </w:tc>
        <w:tc>
          <w:tcPr>
            <w:tcW w:w="348" w:type="pct"/>
            <w:shd w:val="clear" w:color="auto" w:fill="auto"/>
            <w:vAlign w:val="center"/>
          </w:tcPr>
          <w:p w:rsidR="00A63592" w:rsidRPr="00833978" w:rsidRDefault="00FA123E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04.05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D448DB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</w:t>
            </w:r>
            <w:r w:rsidR="00833978" w:rsidRPr="00833978">
              <w:rPr>
                <w:rFonts w:ascii="Arial" w:hAnsi="Arial" w:cs="Arial"/>
                <w:sz w:val="18"/>
                <w:szCs w:val="18"/>
              </w:rPr>
              <w:t xml:space="preserve"> 17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833978" w:rsidRPr="00833978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A63592" w:rsidRPr="00833978" w:rsidRDefault="00A63592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A63592" w:rsidRPr="00833978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1</w:t>
            </w:r>
            <w:r w:rsidR="00D448DB">
              <w:rPr>
                <w:rFonts w:ascii="Arial" w:hAnsi="Arial" w:cs="Arial"/>
                <w:sz w:val="18"/>
                <w:szCs w:val="18"/>
              </w:rPr>
              <w:t>5</w:t>
            </w:r>
            <w:r w:rsidRPr="00833978">
              <w:rPr>
                <w:rFonts w:ascii="Arial" w:hAnsi="Arial" w:cs="Arial"/>
                <w:sz w:val="18"/>
                <w:szCs w:val="18"/>
              </w:rPr>
              <w:t>.06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A63592" w:rsidRPr="00833978" w:rsidRDefault="00D448DB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</w:t>
            </w:r>
            <w:r w:rsidRPr="00833978">
              <w:rPr>
                <w:rFonts w:ascii="Arial" w:hAnsi="Arial" w:cs="Arial"/>
                <w:sz w:val="18"/>
                <w:szCs w:val="18"/>
              </w:rPr>
              <w:t xml:space="preserve"> 17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833978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A63592" w:rsidRPr="00833978" w:rsidRDefault="00D448DB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</w:t>
            </w:r>
            <w:r w:rsidR="006F3083" w:rsidRPr="00833978">
              <w:rPr>
                <w:rFonts w:ascii="Arial" w:hAnsi="Arial" w:cs="Arial"/>
                <w:sz w:val="18"/>
                <w:szCs w:val="18"/>
              </w:rPr>
              <w:t>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A63592" w:rsidRPr="00833978" w:rsidRDefault="00D448DB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</w:t>
            </w:r>
            <w:r w:rsidRPr="00833978">
              <w:rPr>
                <w:rFonts w:ascii="Arial" w:hAnsi="Arial" w:cs="Arial"/>
                <w:sz w:val="18"/>
                <w:szCs w:val="18"/>
              </w:rPr>
              <w:t xml:space="preserve"> 17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833978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A63592" w:rsidRPr="00833978" w:rsidRDefault="006F3083" w:rsidP="002D18E4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A63592" w:rsidP="002D18E4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A63592" w:rsidRPr="00833978" w:rsidRDefault="006F3083" w:rsidP="002D18E4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3978"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132C5E" w:rsidRPr="00A63592" w:rsidRDefault="00132C5E" w:rsidP="00132C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18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132C5E" w:rsidRPr="00A63592" w:rsidRDefault="00132C5E" w:rsidP="00132C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SOIL IMPROVEMENT TECHNIQUE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132C5E" w:rsidRPr="00A63592" w:rsidRDefault="00132C5E" w:rsidP="00132C5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Doç. Dr. Altuğ SAYGILI</w:t>
            </w:r>
          </w:p>
        </w:tc>
        <w:tc>
          <w:tcPr>
            <w:tcW w:w="348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.05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30-17:45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06.2023</w:t>
            </w:r>
          </w:p>
        </w:tc>
        <w:tc>
          <w:tcPr>
            <w:tcW w:w="261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-12:0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132C5E" w:rsidRPr="006F3083" w:rsidRDefault="00132C5E" w:rsidP="00132C5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-12:00</w:t>
            </w:r>
          </w:p>
        </w:tc>
        <w:tc>
          <w:tcPr>
            <w:tcW w:w="218" w:type="pct"/>
            <w:shd w:val="clear" w:color="auto" w:fill="auto"/>
            <w:vAlign w:val="center"/>
          </w:tcPr>
          <w:p w:rsidR="00132C5E" w:rsidRPr="006F3083" w:rsidRDefault="00132C5E" w:rsidP="00132C5E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132C5E" w:rsidRPr="006F3083" w:rsidRDefault="00132C5E" w:rsidP="00132C5E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132C5E" w:rsidRPr="006F3083" w:rsidRDefault="00132C5E" w:rsidP="00132C5E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22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SPECIAL TOPICS IN GEOTECHNICAL ENGINEERING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Prof. Dr. Murat GÜL</w:t>
            </w:r>
          </w:p>
        </w:tc>
        <w:tc>
          <w:tcPr>
            <w:tcW w:w="34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F3083">
              <w:rPr>
                <w:rFonts w:ascii="Arial" w:hAnsi="Arial" w:cs="Arial"/>
                <w:sz w:val="18"/>
                <w:szCs w:val="18"/>
              </w:rPr>
              <w:t>24.04.2023,</w:t>
            </w:r>
            <w:r w:rsidR="000F3A8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F3083">
              <w:rPr>
                <w:rFonts w:ascii="Arial" w:hAnsi="Arial" w:cs="Arial"/>
                <w:sz w:val="18"/>
                <w:szCs w:val="18"/>
              </w:rPr>
              <w:t>08:00</w:t>
            </w:r>
            <w:r w:rsidR="00833978">
              <w:rPr>
                <w:rFonts w:ascii="Arial" w:hAnsi="Arial" w:cs="Arial"/>
                <w:sz w:val="18"/>
                <w:szCs w:val="18"/>
              </w:rPr>
              <w:br/>
            </w:r>
            <w:r w:rsidRPr="006F3083">
              <w:rPr>
                <w:rFonts w:ascii="Arial" w:hAnsi="Arial" w:cs="Arial"/>
                <w:sz w:val="18"/>
                <w:szCs w:val="18"/>
              </w:rPr>
              <w:t>08.05.2023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6F3083">
              <w:rPr>
                <w:rFonts w:ascii="Arial" w:hAnsi="Arial" w:cs="Arial"/>
                <w:sz w:val="18"/>
                <w:szCs w:val="18"/>
              </w:rPr>
              <w:t>08:00</w:t>
            </w:r>
          </w:p>
        </w:tc>
        <w:tc>
          <w:tcPr>
            <w:tcW w:w="347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.06.2023</w:t>
            </w: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21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27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STRUCTURAL DYNAMIC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Vesile Hatun AKANSEL</w:t>
            </w:r>
          </w:p>
        </w:tc>
        <w:tc>
          <w:tcPr>
            <w:tcW w:w="34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.05.2023</w:t>
            </w: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-16:30</w:t>
            </w:r>
          </w:p>
        </w:tc>
        <w:tc>
          <w:tcPr>
            <w:tcW w:w="522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.03.2023</w:t>
            </w:r>
            <w:r w:rsidR="000F3A8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09.06.2023</w:t>
            </w:r>
          </w:p>
        </w:tc>
        <w:tc>
          <w:tcPr>
            <w:tcW w:w="347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06.2023</w:t>
            </w: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-16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="0000022D">
              <w:rPr>
                <w:rFonts w:ascii="Arial" w:hAnsi="Arial" w:cs="Arial"/>
                <w:sz w:val="18"/>
                <w:szCs w:val="18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>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-16:30</w:t>
            </w:r>
          </w:p>
        </w:tc>
        <w:tc>
          <w:tcPr>
            <w:tcW w:w="21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30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PRESTRESSED AND PREFABRICATED SYSTEM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Osman KAYA</w:t>
            </w:r>
          </w:p>
        </w:tc>
        <w:tc>
          <w:tcPr>
            <w:tcW w:w="34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7.04.2023, 13:40 0</w:t>
            </w:r>
            <w:r w:rsidR="002E2F3B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.05.2023, 16:00</w:t>
            </w:r>
          </w:p>
        </w:tc>
        <w:tc>
          <w:tcPr>
            <w:tcW w:w="347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06.2023</w:t>
            </w: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5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5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5:30</w:t>
            </w:r>
          </w:p>
        </w:tc>
        <w:tc>
          <w:tcPr>
            <w:tcW w:w="21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36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ADVANCED CONCRETE TECHNOLOGY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Süleyman Bahadır KESKİN</w:t>
            </w:r>
          </w:p>
        </w:tc>
        <w:tc>
          <w:tcPr>
            <w:tcW w:w="34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6F3083" w:rsidRPr="002D18E4" w:rsidRDefault="002D18E4" w:rsidP="002D18E4">
            <w:pPr>
              <w:pStyle w:val="NormalWeb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.05.2023, 10:00 29.05.2023, 10:00</w:t>
            </w:r>
          </w:p>
        </w:tc>
        <w:tc>
          <w:tcPr>
            <w:tcW w:w="347" w:type="pct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06.2023</w:t>
            </w:r>
          </w:p>
        </w:tc>
        <w:tc>
          <w:tcPr>
            <w:tcW w:w="261" w:type="pct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-17:0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-17:00</w:t>
            </w:r>
          </w:p>
        </w:tc>
        <w:tc>
          <w:tcPr>
            <w:tcW w:w="21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42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MIX DESIGN METHODS FOR ASPHALT CONCRETE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6F3083" w:rsidRPr="00A63592" w:rsidRDefault="006F3083" w:rsidP="006F30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İsmail Çağrı GÖRKEM</w:t>
            </w:r>
          </w:p>
        </w:tc>
        <w:tc>
          <w:tcPr>
            <w:tcW w:w="34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6F3083" w:rsidRPr="002D18E4" w:rsidRDefault="002D18E4" w:rsidP="002D18E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4.05.2023, 08:30 05.05.2023, 23:59</w:t>
            </w:r>
          </w:p>
        </w:tc>
        <w:tc>
          <w:tcPr>
            <w:tcW w:w="347" w:type="pct"/>
            <w:vAlign w:val="center"/>
          </w:tcPr>
          <w:p w:rsidR="002D18E4" w:rsidRDefault="002D18E4" w:rsidP="002D18E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.06.2023</w:t>
            </w:r>
          </w:p>
          <w:p w:rsidR="006F3083" w:rsidRPr="002D18E4" w:rsidRDefault="002D18E4" w:rsidP="002D18E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6.06.2023</w:t>
            </w:r>
          </w:p>
        </w:tc>
        <w:tc>
          <w:tcPr>
            <w:tcW w:w="261" w:type="pct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23:59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="0000022D"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</w:rPr>
              <w:t>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23:59</w:t>
            </w:r>
          </w:p>
        </w:tc>
        <w:tc>
          <w:tcPr>
            <w:tcW w:w="218" w:type="pct"/>
            <w:vAlign w:val="center"/>
          </w:tcPr>
          <w:p w:rsidR="006F3083" w:rsidRPr="006F3083" w:rsidRDefault="006F3083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6F3083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439"/>
        </w:trPr>
        <w:tc>
          <w:tcPr>
            <w:tcW w:w="345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46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DURABILITY OF CONCRETE STRUCTURE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Özlem KASAP KESKİN</w:t>
            </w:r>
          </w:p>
        </w:tc>
        <w:tc>
          <w:tcPr>
            <w:tcW w:w="34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2D18E4" w:rsidRPr="002D18E4" w:rsidRDefault="002D18E4" w:rsidP="002D18E4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9.05.2023, 9:40 30.05.2023, 11:30</w:t>
            </w:r>
          </w:p>
        </w:tc>
        <w:tc>
          <w:tcPr>
            <w:tcW w:w="347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.06.2023</w:t>
            </w: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7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7:30</w:t>
            </w:r>
          </w:p>
        </w:tc>
        <w:tc>
          <w:tcPr>
            <w:tcW w:w="21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50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ADVANCED DEEP FOUNDATION DESIGN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Doç. Dr. Mehmet Rifat KAHYAOĞLU</w:t>
            </w:r>
          </w:p>
        </w:tc>
        <w:tc>
          <w:tcPr>
            <w:tcW w:w="34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.04.2023 08.05.2023</w:t>
            </w:r>
          </w:p>
        </w:tc>
        <w:tc>
          <w:tcPr>
            <w:tcW w:w="347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.06.2023</w:t>
            </w: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21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56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ALCULUS OF VARIATION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Ersan GÜRAY</w:t>
            </w:r>
          </w:p>
        </w:tc>
        <w:tc>
          <w:tcPr>
            <w:tcW w:w="348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.04.2023</w:t>
            </w: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-16:00</w:t>
            </w:r>
          </w:p>
        </w:tc>
        <w:tc>
          <w:tcPr>
            <w:tcW w:w="522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.06.2023</w:t>
            </w:r>
          </w:p>
        </w:tc>
        <w:tc>
          <w:tcPr>
            <w:tcW w:w="261" w:type="pct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13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13:30</w:t>
            </w:r>
          </w:p>
        </w:tc>
        <w:tc>
          <w:tcPr>
            <w:tcW w:w="218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2D18E4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58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OPTIMIZATION METHODS FOR ENGINEERING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2D18E4" w:rsidRPr="00A63592" w:rsidRDefault="002D18E4" w:rsidP="002D18E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Burhan YILDIZ</w:t>
            </w:r>
          </w:p>
        </w:tc>
        <w:tc>
          <w:tcPr>
            <w:tcW w:w="348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.05.2023</w:t>
            </w:r>
          </w:p>
        </w:tc>
        <w:tc>
          <w:tcPr>
            <w:tcW w:w="261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40-11:30</w:t>
            </w:r>
          </w:p>
        </w:tc>
        <w:tc>
          <w:tcPr>
            <w:tcW w:w="522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.03.2023 09.06.2023</w:t>
            </w:r>
          </w:p>
        </w:tc>
        <w:tc>
          <w:tcPr>
            <w:tcW w:w="347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06.2023</w:t>
            </w:r>
          </w:p>
        </w:tc>
        <w:tc>
          <w:tcPr>
            <w:tcW w:w="261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30-12:30</w:t>
            </w:r>
          </w:p>
        </w:tc>
        <w:tc>
          <w:tcPr>
            <w:tcW w:w="218" w:type="pct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2D18E4" w:rsidRPr="006F3083" w:rsidRDefault="0000022D" w:rsidP="002D18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</w:tr>
      <w:tr w:rsidR="00BC7A65" w:rsidRPr="001C653A" w:rsidTr="00BC7A65">
        <w:trPr>
          <w:trHeight w:val="183"/>
        </w:trPr>
        <w:tc>
          <w:tcPr>
            <w:tcW w:w="345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62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GEOMETRIC ELEMENTS OF HIGHWAY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İsmail Çağrı GÖRKEM</w:t>
            </w:r>
          </w:p>
        </w:tc>
        <w:tc>
          <w:tcPr>
            <w:tcW w:w="34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" w:type="pct"/>
            <w:vAlign w:val="center"/>
          </w:tcPr>
          <w:p w:rsidR="0000022D" w:rsidRPr="002D18E4" w:rsidRDefault="0000022D" w:rsidP="000002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4.05.2023, 08:30 05.05.2023, 23:59</w:t>
            </w:r>
          </w:p>
        </w:tc>
        <w:tc>
          <w:tcPr>
            <w:tcW w:w="347" w:type="pct"/>
            <w:vAlign w:val="center"/>
          </w:tcPr>
          <w:p w:rsidR="0000022D" w:rsidRDefault="0000022D" w:rsidP="000002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5.06.2023</w:t>
            </w:r>
          </w:p>
          <w:p w:rsidR="0000022D" w:rsidRPr="002D18E4" w:rsidRDefault="0000022D" w:rsidP="000002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6.06.2023</w:t>
            </w: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23:59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5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:30-23:59</w:t>
            </w:r>
          </w:p>
        </w:tc>
        <w:tc>
          <w:tcPr>
            <w:tcW w:w="21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5565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ADVANCED FLUID MECHANICS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Burhan YILDIZ</w:t>
            </w:r>
          </w:p>
        </w:tc>
        <w:tc>
          <w:tcPr>
            <w:tcW w:w="34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.05.2023</w:t>
            </w: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40-11:30</w:t>
            </w:r>
          </w:p>
        </w:tc>
        <w:tc>
          <w:tcPr>
            <w:tcW w:w="522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.03.2023 09.06.2023</w:t>
            </w:r>
            <w:bookmarkStart w:id="0" w:name="_GoBack"/>
            <w:bookmarkEnd w:id="0"/>
          </w:p>
        </w:tc>
        <w:tc>
          <w:tcPr>
            <w:tcW w:w="347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06.2023</w:t>
            </w: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6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6:30</w:t>
            </w:r>
          </w:p>
        </w:tc>
        <w:tc>
          <w:tcPr>
            <w:tcW w:w="21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</w:tr>
      <w:tr w:rsidR="00BC7A65" w:rsidRPr="001C653A" w:rsidTr="00BC7A65">
        <w:trPr>
          <w:trHeight w:val="284"/>
        </w:trPr>
        <w:tc>
          <w:tcPr>
            <w:tcW w:w="345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CE 6002</w:t>
            </w:r>
          </w:p>
        </w:tc>
        <w:tc>
          <w:tcPr>
            <w:tcW w:w="871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NUMERICAL METHODS FOR PDE</w:t>
            </w:r>
          </w:p>
        </w:tc>
        <w:tc>
          <w:tcPr>
            <w:tcW w:w="784" w:type="pct"/>
            <w:shd w:val="clear" w:color="auto" w:fill="auto"/>
            <w:vAlign w:val="center"/>
          </w:tcPr>
          <w:p w:rsidR="0000022D" w:rsidRPr="00A63592" w:rsidRDefault="0000022D" w:rsidP="0000022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A63592">
              <w:rPr>
                <w:rFonts w:ascii="Arial" w:hAnsi="Arial" w:cs="Arial"/>
                <w:color w:val="000000"/>
                <w:sz w:val="18"/>
                <w:szCs w:val="18"/>
              </w:rPr>
              <w:t>. Üyesi Ersan GÜRAY</w:t>
            </w:r>
          </w:p>
        </w:tc>
        <w:tc>
          <w:tcPr>
            <w:tcW w:w="34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.04.2023</w:t>
            </w: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-16:00</w:t>
            </w:r>
          </w:p>
        </w:tc>
        <w:tc>
          <w:tcPr>
            <w:tcW w:w="522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7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.06.2023</w:t>
            </w:r>
          </w:p>
        </w:tc>
        <w:tc>
          <w:tcPr>
            <w:tcW w:w="261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8:30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.07.2023</w:t>
            </w:r>
          </w:p>
        </w:tc>
        <w:tc>
          <w:tcPr>
            <w:tcW w:w="260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30-18:30</w:t>
            </w:r>
          </w:p>
        </w:tc>
        <w:tc>
          <w:tcPr>
            <w:tcW w:w="218" w:type="pct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:rsidR="0000022D" w:rsidRPr="006F3083" w:rsidRDefault="0000022D" w:rsidP="0000022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</w:t>
            </w:r>
          </w:p>
        </w:tc>
      </w:tr>
    </w:tbl>
    <w:p w:rsidR="00BD7CC2" w:rsidRDefault="00BD7CC2" w:rsidP="00F70E2F">
      <w:pPr>
        <w:jc w:val="both"/>
        <w:rPr>
          <w:rFonts w:ascii="Arial" w:hAnsi="Arial" w:cs="Arial"/>
          <w:b/>
          <w:sz w:val="18"/>
          <w:szCs w:val="18"/>
        </w:rPr>
      </w:pPr>
    </w:p>
    <w:p w:rsidR="0004366C" w:rsidRPr="001C653A" w:rsidRDefault="00F70E2F" w:rsidP="00F70E2F">
      <w:pPr>
        <w:jc w:val="both"/>
        <w:rPr>
          <w:rFonts w:ascii="Arial" w:hAnsi="Arial" w:cs="Arial"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</w:rPr>
        <w:t xml:space="preserve">YARIYIL SONU </w:t>
      </w:r>
      <w:r w:rsidR="00772D35" w:rsidRPr="001C653A">
        <w:rPr>
          <w:rFonts w:ascii="Arial" w:hAnsi="Arial" w:cs="Arial"/>
          <w:b/>
          <w:sz w:val="18"/>
          <w:szCs w:val="18"/>
        </w:rPr>
        <w:t>SINAVLARI</w:t>
      </w:r>
      <w:r w:rsidR="00B775E0">
        <w:rPr>
          <w:rFonts w:ascii="Arial" w:hAnsi="Arial" w:cs="Arial"/>
          <w:sz w:val="18"/>
          <w:szCs w:val="18"/>
        </w:rPr>
        <w:t>: 12-23 Haziran 2023</w:t>
      </w:r>
    </w:p>
    <w:p w:rsidR="001C653A" w:rsidRPr="001C653A" w:rsidRDefault="001C653A" w:rsidP="00F70E2F">
      <w:pPr>
        <w:jc w:val="both"/>
        <w:rPr>
          <w:rFonts w:ascii="Arial" w:hAnsi="Arial" w:cs="Arial"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  <w:u w:val="single"/>
        </w:rPr>
        <w:t>YARIYIL SONU NOTLARININ İLANI VE SON TESLİM TARİH</w:t>
      </w:r>
      <w:r w:rsidRPr="001C653A">
        <w:rPr>
          <w:rFonts w:ascii="Arial" w:hAnsi="Arial" w:cs="Arial"/>
          <w:b/>
          <w:sz w:val="18"/>
          <w:szCs w:val="18"/>
        </w:rPr>
        <w:t xml:space="preserve">İ: </w:t>
      </w:r>
      <w:r w:rsidR="00B775E0">
        <w:rPr>
          <w:rFonts w:ascii="Arial" w:hAnsi="Arial" w:cs="Arial"/>
          <w:sz w:val="18"/>
          <w:szCs w:val="18"/>
        </w:rPr>
        <w:t>26 Haziran 2023</w:t>
      </w:r>
    </w:p>
    <w:p w:rsidR="000711B5" w:rsidRPr="001C653A" w:rsidRDefault="000711B5" w:rsidP="000711B5">
      <w:pPr>
        <w:jc w:val="both"/>
        <w:rPr>
          <w:rFonts w:ascii="Arial" w:hAnsi="Arial" w:cs="Arial"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</w:rPr>
        <w:t xml:space="preserve">BÜTÜNLEME </w:t>
      </w:r>
      <w:r w:rsidR="002554E1" w:rsidRPr="001C653A">
        <w:rPr>
          <w:rFonts w:ascii="Arial" w:hAnsi="Arial" w:cs="Arial"/>
          <w:b/>
          <w:sz w:val="18"/>
          <w:szCs w:val="18"/>
        </w:rPr>
        <w:t>SINAVLARI</w:t>
      </w:r>
      <w:r w:rsidR="00BD7CC2">
        <w:rPr>
          <w:rFonts w:ascii="Arial" w:hAnsi="Arial" w:cs="Arial"/>
          <w:b/>
          <w:sz w:val="18"/>
          <w:szCs w:val="18"/>
        </w:rPr>
        <w:t>:</w:t>
      </w:r>
      <w:r w:rsidR="001338B6">
        <w:rPr>
          <w:rFonts w:ascii="Arial" w:hAnsi="Arial" w:cs="Arial"/>
          <w:b/>
          <w:sz w:val="18"/>
          <w:szCs w:val="18"/>
        </w:rPr>
        <w:t xml:space="preserve"> </w:t>
      </w:r>
      <w:r w:rsidR="00B775E0">
        <w:rPr>
          <w:rFonts w:ascii="Arial" w:hAnsi="Arial" w:cs="Arial"/>
          <w:sz w:val="18"/>
          <w:szCs w:val="18"/>
        </w:rPr>
        <w:t>3-10 Temmuz 2023</w:t>
      </w:r>
    </w:p>
    <w:p w:rsidR="00F653BF" w:rsidRPr="00B775E0" w:rsidRDefault="001C653A" w:rsidP="00F70E2F">
      <w:pPr>
        <w:jc w:val="both"/>
        <w:rPr>
          <w:rFonts w:ascii="Arial" w:hAnsi="Arial" w:cs="Arial"/>
          <w:sz w:val="18"/>
          <w:szCs w:val="18"/>
        </w:rPr>
      </w:pPr>
      <w:r w:rsidRPr="001C653A">
        <w:rPr>
          <w:rFonts w:ascii="Arial" w:hAnsi="Arial" w:cs="Arial"/>
          <w:b/>
          <w:sz w:val="18"/>
          <w:szCs w:val="18"/>
          <w:u w:val="single"/>
        </w:rPr>
        <w:t>BÜTÜNLEME SINAVLARI NOTLARININ İLANI VE SON TESLİM TARİHİ:</w:t>
      </w:r>
      <w:r w:rsidR="00B775E0">
        <w:rPr>
          <w:rFonts w:ascii="Arial" w:hAnsi="Arial" w:cs="Arial"/>
          <w:b/>
          <w:sz w:val="18"/>
          <w:szCs w:val="18"/>
          <w:u w:val="single"/>
        </w:rPr>
        <w:t xml:space="preserve"> </w:t>
      </w:r>
      <w:r w:rsidR="00B775E0" w:rsidRPr="00B775E0">
        <w:rPr>
          <w:rFonts w:ascii="Arial" w:hAnsi="Arial" w:cs="Arial"/>
          <w:sz w:val="18"/>
          <w:szCs w:val="18"/>
        </w:rPr>
        <w:t>13 Temmuz 2023</w:t>
      </w:r>
    </w:p>
    <w:sectPr w:rsidR="00F653BF" w:rsidRPr="00B775E0" w:rsidSect="007446EC">
      <w:pgSz w:w="16838" w:h="11906" w:orient="landscape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LQ0MbKwMDC1NDRQ0lEKTi0uzszPAykwrgUAw0UIFSwAAAA="/>
  </w:docVars>
  <w:rsids>
    <w:rsidRoot w:val="0004366C"/>
    <w:rsid w:val="0000022D"/>
    <w:rsid w:val="000028B9"/>
    <w:rsid w:val="0002141C"/>
    <w:rsid w:val="00022169"/>
    <w:rsid w:val="0002721E"/>
    <w:rsid w:val="00043175"/>
    <w:rsid w:val="0004366C"/>
    <w:rsid w:val="0006197C"/>
    <w:rsid w:val="000711B5"/>
    <w:rsid w:val="00085DC8"/>
    <w:rsid w:val="00087DBB"/>
    <w:rsid w:val="000A7821"/>
    <w:rsid w:val="000F3A8B"/>
    <w:rsid w:val="00107597"/>
    <w:rsid w:val="00114DDD"/>
    <w:rsid w:val="00125A27"/>
    <w:rsid w:val="00132C5E"/>
    <w:rsid w:val="001338B6"/>
    <w:rsid w:val="001458BC"/>
    <w:rsid w:val="00184D53"/>
    <w:rsid w:val="001C653A"/>
    <w:rsid w:val="001D3CCA"/>
    <w:rsid w:val="00210F7C"/>
    <w:rsid w:val="002334DD"/>
    <w:rsid w:val="002438B3"/>
    <w:rsid w:val="002454E8"/>
    <w:rsid w:val="002554E1"/>
    <w:rsid w:val="002A5504"/>
    <w:rsid w:val="002B77F1"/>
    <w:rsid w:val="002D18E4"/>
    <w:rsid w:val="002E2F3B"/>
    <w:rsid w:val="002E3605"/>
    <w:rsid w:val="002E414D"/>
    <w:rsid w:val="00314D4F"/>
    <w:rsid w:val="00340B88"/>
    <w:rsid w:val="003B7866"/>
    <w:rsid w:val="003B7BE8"/>
    <w:rsid w:val="00435E1C"/>
    <w:rsid w:val="004734A0"/>
    <w:rsid w:val="00483E2A"/>
    <w:rsid w:val="004F589E"/>
    <w:rsid w:val="004F5924"/>
    <w:rsid w:val="00501728"/>
    <w:rsid w:val="00515818"/>
    <w:rsid w:val="005765A2"/>
    <w:rsid w:val="00593671"/>
    <w:rsid w:val="00597541"/>
    <w:rsid w:val="00612AB4"/>
    <w:rsid w:val="006275E8"/>
    <w:rsid w:val="006A4DA5"/>
    <w:rsid w:val="006B3165"/>
    <w:rsid w:val="006C3568"/>
    <w:rsid w:val="006C3CBE"/>
    <w:rsid w:val="006E34C5"/>
    <w:rsid w:val="006F3083"/>
    <w:rsid w:val="00723A12"/>
    <w:rsid w:val="00737032"/>
    <w:rsid w:val="007446EC"/>
    <w:rsid w:val="0075530C"/>
    <w:rsid w:val="00764FC1"/>
    <w:rsid w:val="00772D35"/>
    <w:rsid w:val="00774437"/>
    <w:rsid w:val="007846F0"/>
    <w:rsid w:val="007A6419"/>
    <w:rsid w:val="007B21E1"/>
    <w:rsid w:val="007B5F0A"/>
    <w:rsid w:val="007E3BC8"/>
    <w:rsid w:val="007E606C"/>
    <w:rsid w:val="00812D58"/>
    <w:rsid w:val="00817A91"/>
    <w:rsid w:val="00833978"/>
    <w:rsid w:val="00843447"/>
    <w:rsid w:val="0085209F"/>
    <w:rsid w:val="00855979"/>
    <w:rsid w:val="00876966"/>
    <w:rsid w:val="00887888"/>
    <w:rsid w:val="008D4039"/>
    <w:rsid w:val="008E1E99"/>
    <w:rsid w:val="0094773A"/>
    <w:rsid w:val="0095012A"/>
    <w:rsid w:val="00950C89"/>
    <w:rsid w:val="009562CC"/>
    <w:rsid w:val="009748C9"/>
    <w:rsid w:val="009A323F"/>
    <w:rsid w:val="00A12913"/>
    <w:rsid w:val="00A63592"/>
    <w:rsid w:val="00A64A84"/>
    <w:rsid w:val="00A858F6"/>
    <w:rsid w:val="00A9797F"/>
    <w:rsid w:val="00AF3C15"/>
    <w:rsid w:val="00B27788"/>
    <w:rsid w:val="00B775E0"/>
    <w:rsid w:val="00B95AAB"/>
    <w:rsid w:val="00BB5C58"/>
    <w:rsid w:val="00BC7A65"/>
    <w:rsid w:val="00BD7CC2"/>
    <w:rsid w:val="00BF53DB"/>
    <w:rsid w:val="00C12D25"/>
    <w:rsid w:val="00C17795"/>
    <w:rsid w:val="00C34180"/>
    <w:rsid w:val="00C344F6"/>
    <w:rsid w:val="00C44C65"/>
    <w:rsid w:val="00C64692"/>
    <w:rsid w:val="00C80DDA"/>
    <w:rsid w:val="00C8155F"/>
    <w:rsid w:val="00C95979"/>
    <w:rsid w:val="00CA4933"/>
    <w:rsid w:val="00CB5BA8"/>
    <w:rsid w:val="00CC27FD"/>
    <w:rsid w:val="00D07B8F"/>
    <w:rsid w:val="00D23614"/>
    <w:rsid w:val="00D40AAB"/>
    <w:rsid w:val="00D448DB"/>
    <w:rsid w:val="00D565DD"/>
    <w:rsid w:val="00D9144A"/>
    <w:rsid w:val="00DB1ECA"/>
    <w:rsid w:val="00DF43A5"/>
    <w:rsid w:val="00E17754"/>
    <w:rsid w:val="00E65E3F"/>
    <w:rsid w:val="00E806A3"/>
    <w:rsid w:val="00E833F2"/>
    <w:rsid w:val="00EA6C6E"/>
    <w:rsid w:val="00EC3939"/>
    <w:rsid w:val="00ED710A"/>
    <w:rsid w:val="00F653BF"/>
    <w:rsid w:val="00F70E2F"/>
    <w:rsid w:val="00F8401A"/>
    <w:rsid w:val="00FA123E"/>
    <w:rsid w:val="00FA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B59044"/>
  <w15:docId w15:val="{9020CD39-39A8-4ED5-AF46-B27D86098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4DDD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9748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043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C3939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ltyaz">
    <w:name w:val="Subtitle"/>
    <w:basedOn w:val="Normal"/>
    <w:next w:val="Normal"/>
    <w:link w:val="AltyazChar"/>
    <w:qFormat/>
    <w:rsid w:val="009748C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tyazChar">
    <w:name w:val="Altyazı Char"/>
    <w:basedOn w:val="VarsaylanParagrafYazTipi"/>
    <w:link w:val="Altyaz"/>
    <w:rsid w:val="009748C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alk1Char">
    <w:name w:val="Başlık 1 Char"/>
    <w:basedOn w:val="VarsaylanParagrafYazTipi"/>
    <w:link w:val="Balk1"/>
    <w:rsid w:val="00974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Gl">
    <w:name w:val="Strong"/>
    <w:basedOn w:val="VarsaylanParagrafYazTipi"/>
    <w:qFormat/>
    <w:rsid w:val="009748C9"/>
    <w:rPr>
      <w:b/>
      <w:bCs/>
    </w:rPr>
  </w:style>
  <w:style w:type="paragraph" w:styleId="KonuBal">
    <w:name w:val="Title"/>
    <w:basedOn w:val="Normal"/>
    <w:next w:val="Normal"/>
    <w:link w:val="KonuBalChar"/>
    <w:qFormat/>
    <w:rsid w:val="009748C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rsid w:val="009748C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2D18E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Muğla Üniversitesi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Turbo</dc:creator>
  <cp:lastModifiedBy>Onur Toygar</cp:lastModifiedBy>
  <cp:revision>17</cp:revision>
  <cp:lastPrinted>2021-01-13T10:57:00Z</cp:lastPrinted>
  <dcterms:created xsi:type="dcterms:W3CDTF">2023-04-05T06:31:00Z</dcterms:created>
  <dcterms:modified xsi:type="dcterms:W3CDTF">2023-04-11T11:52:00Z</dcterms:modified>
</cp:coreProperties>
</file>